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7D65" w:rsidRPr="002853FD" w:rsidRDefault="00537D65" w:rsidP="00537D65">
      <w:pPr>
        <w:pStyle w:val="NoSpacing"/>
        <w:jc w:val="center"/>
        <w:rPr>
          <w:b/>
          <w:sz w:val="24"/>
          <w:szCs w:val="24"/>
        </w:rPr>
      </w:pPr>
      <w:bookmarkStart w:id="0" w:name="_GoBack"/>
      <w:r w:rsidRPr="002853FD">
        <w:rPr>
          <w:b/>
          <w:sz w:val="24"/>
          <w:szCs w:val="24"/>
        </w:rPr>
        <w:t>STATEMENT LETTER</w:t>
      </w:r>
    </w:p>
    <w:bookmarkEnd w:id="0"/>
    <w:p w:rsidR="00537D65" w:rsidRPr="002853FD" w:rsidRDefault="00537D65" w:rsidP="00537D65">
      <w:pPr>
        <w:pStyle w:val="NoSpacing"/>
        <w:rPr>
          <w:b/>
        </w:rPr>
      </w:pPr>
    </w:p>
    <w:p w:rsidR="00537D65" w:rsidRPr="002853FD" w:rsidRDefault="002853FD" w:rsidP="001F0E00">
      <w:pPr>
        <w:pStyle w:val="NoSpacing"/>
        <w:spacing w:line="276" w:lineRule="auto"/>
        <w:jc w:val="both"/>
      </w:pPr>
      <w:r w:rsidRPr="002853FD">
        <w:t>Corresponding Author</w:t>
      </w:r>
      <w:r w:rsidR="00881EA3" w:rsidRPr="002853FD">
        <w:t xml:space="preserve"> the undersigned this letter:</w:t>
      </w:r>
    </w:p>
    <w:p w:rsidR="00537D65" w:rsidRPr="002853FD" w:rsidRDefault="00537D65" w:rsidP="001F0E00">
      <w:pPr>
        <w:pStyle w:val="NoSpacing"/>
        <w:spacing w:line="276" w:lineRule="auto"/>
        <w:jc w:val="both"/>
      </w:pPr>
    </w:p>
    <w:p w:rsidR="00537D65" w:rsidRPr="002853FD" w:rsidRDefault="00537D65" w:rsidP="00AD259B">
      <w:pPr>
        <w:pStyle w:val="NoSpacing"/>
        <w:tabs>
          <w:tab w:val="left" w:pos="1276"/>
          <w:tab w:val="left" w:pos="1418"/>
        </w:tabs>
        <w:spacing w:line="276" w:lineRule="auto"/>
        <w:ind w:left="1418" w:hanging="1418"/>
        <w:jc w:val="both"/>
      </w:pPr>
      <w:r w:rsidRPr="002853FD">
        <w:t>Name</w:t>
      </w:r>
      <w:r w:rsidRPr="002853FD">
        <w:tab/>
        <w:t>:</w:t>
      </w:r>
    </w:p>
    <w:p w:rsidR="00537D65" w:rsidRPr="002853FD" w:rsidRDefault="00537D65" w:rsidP="00AD259B">
      <w:pPr>
        <w:pStyle w:val="NoSpacing"/>
        <w:tabs>
          <w:tab w:val="left" w:pos="1276"/>
          <w:tab w:val="left" w:pos="1418"/>
        </w:tabs>
        <w:spacing w:line="276" w:lineRule="auto"/>
        <w:ind w:left="1418" w:hanging="1418"/>
        <w:jc w:val="both"/>
      </w:pPr>
      <w:r w:rsidRPr="002853FD">
        <w:t>Affiliation</w:t>
      </w:r>
      <w:r w:rsidRPr="002853FD">
        <w:tab/>
        <w:t>:</w:t>
      </w:r>
    </w:p>
    <w:p w:rsidR="00537D65" w:rsidRPr="002853FD" w:rsidRDefault="00537D65" w:rsidP="00AD259B">
      <w:pPr>
        <w:pStyle w:val="NoSpacing"/>
        <w:tabs>
          <w:tab w:val="left" w:pos="1276"/>
          <w:tab w:val="left" w:pos="1418"/>
        </w:tabs>
        <w:spacing w:line="276" w:lineRule="auto"/>
        <w:ind w:left="1418" w:hanging="1418"/>
        <w:jc w:val="both"/>
      </w:pPr>
      <w:r w:rsidRPr="002853FD">
        <w:t>Article Title</w:t>
      </w:r>
      <w:r w:rsidRPr="002853FD">
        <w:tab/>
        <w:t>:</w:t>
      </w:r>
    </w:p>
    <w:p w:rsidR="00537D65" w:rsidRPr="002853FD" w:rsidRDefault="00537D65" w:rsidP="00AD259B">
      <w:pPr>
        <w:pStyle w:val="NoSpacing"/>
        <w:tabs>
          <w:tab w:val="left" w:pos="1276"/>
          <w:tab w:val="left" w:pos="1418"/>
        </w:tabs>
        <w:spacing w:line="276" w:lineRule="auto"/>
        <w:ind w:left="1418" w:hanging="1418"/>
        <w:jc w:val="both"/>
      </w:pPr>
    </w:p>
    <w:p w:rsidR="00537D65" w:rsidRPr="002853FD" w:rsidRDefault="00537D65" w:rsidP="00AD259B">
      <w:pPr>
        <w:pStyle w:val="NoSpacing"/>
        <w:tabs>
          <w:tab w:val="left" w:pos="1276"/>
          <w:tab w:val="left" w:pos="1418"/>
        </w:tabs>
        <w:spacing w:line="276" w:lineRule="auto"/>
        <w:ind w:left="1418" w:hanging="1418"/>
        <w:jc w:val="both"/>
      </w:pPr>
      <w:r w:rsidRPr="002853FD">
        <w:t>Email</w:t>
      </w:r>
      <w:r w:rsidRPr="002853FD">
        <w:tab/>
        <w:t>:</w:t>
      </w:r>
    </w:p>
    <w:p w:rsidR="00537D65" w:rsidRPr="002853FD" w:rsidRDefault="00537D65" w:rsidP="00AD259B">
      <w:pPr>
        <w:pStyle w:val="NoSpacing"/>
        <w:tabs>
          <w:tab w:val="left" w:pos="1276"/>
          <w:tab w:val="left" w:pos="1418"/>
        </w:tabs>
        <w:spacing w:line="276" w:lineRule="auto"/>
        <w:ind w:left="1418" w:hanging="1418"/>
        <w:jc w:val="both"/>
      </w:pPr>
      <w:r w:rsidRPr="002853FD">
        <w:t>Telephone</w:t>
      </w:r>
      <w:r w:rsidRPr="002853FD">
        <w:tab/>
        <w:t>:</w:t>
      </w:r>
    </w:p>
    <w:p w:rsidR="001F0E00" w:rsidRPr="002853FD" w:rsidRDefault="002C45DB" w:rsidP="002C45DB">
      <w:pPr>
        <w:pStyle w:val="NoSpacing"/>
        <w:tabs>
          <w:tab w:val="left" w:pos="1276"/>
          <w:tab w:val="left" w:pos="1418"/>
        </w:tabs>
        <w:spacing w:line="276" w:lineRule="auto"/>
        <w:ind w:left="1418" w:hanging="1418"/>
        <w:jc w:val="both"/>
      </w:pPr>
      <w:r>
        <w:t>Address</w:t>
      </w:r>
      <w:r>
        <w:tab/>
        <w:t>:</w:t>
      </w:r>
    </w:p>
    <w:p w:rsidR="00537D65" w:rsidRPr="002853FD" w:rsidRDefault="00537D65" w:rsidP="001F0E00">
      <w:pPr>
        <w:pStyle w:val="NoSpacing"/>
        <w:spacing w:line="276" w:lineRule="auto"/>
        <w:jc w:val="both"/>
      </w:pPr>
    </w:p>
    <w:p w:rsidR="00537D65" w:rsidRPr="002853FD" w:rsidRDefault="00537D65" w:rsidP="001F0E00">
      <w:pPr>
        <w:pStyle w:val="NoSpacing"/>
        <w:spacing w:line="276" w:lineRule="auto"/>
        <w:jc w:val="both"/>
      </w:pPr>
      <w:r w:rsidRPr="002853FD">
        <w:t xml:space="preserve">In accordance with the terms of acceptance for Articles to be published in the </w:t>
      </w:r>
      <w:r w:rsidR="002C45DB" w:rsidRPr="002C45DB">
        <w:rPr>
          <w:b/>
        </w:rPr>
        <w:t>Vifada Management and Social Sciences</w:t>
      </w:r>
      <w:r w:rsidRPr="002853FD">
        <w:t xml:space="preserve">, hereby </w:t>
      </w:r>
      <w:r w:rsidR="001E5B1F" w:rsidRPr="002853FD">
        <w:t xml:space="preserve">Corresponding Author </w:t>
      </w:r>
      <w:r w:rsidRPr="002853FD">
        <w:t>states that:</w:t>
      </w:r>
    </w:p>
    <w:p w:rsidR="00537D65" w:rsidRPr="002853FD" w:rsidRDefault="00537D65" w:rsidP="001F0E00">
      <w:pPr>
        <w:pStyle w:val="NoSpacing"/>
        <w:spacing w:line="276" w:lineRule="auto"/>
        <w:jc w:val="both"/>
      </w:pPr>
    </w:p>
    <w:p w:rsidR="00537D65" w:rsidRPr="002853FD" w:rsidRDefault="00537D65" w:rsidP="002853FD">
      <w:pPr>
        <w:pStyle w:val="NoSpacing"/>
        <w:tabs>
          <w:tab w:val="left" w:pos="284"/>
        </w:tabs>
        <w:spacing w:line="276" w:lineRule="auto"/>
        <w:ind w:left="284" w:hanging="284"/>
        <w:jc w:val="both"/>
      </w:pPr>
      <w:r w:rsidRPr="002853FD">
        <w:t xml:space="preserve">1. </w:t>
      </w:r>
      <w:r w:rsidR="002853FD">
        <w:tab/>
      </w:r>
      <w:r w:rsidRPr="002853FD">
        <w:t xml:space="preserve">This article is purely </w:t>
      </w:r>
      <w:r w:rsidR="002853FD" w:rsidRPr="002853FD">
        <w:t xml:space="preserve">Corresponding Author </w:t>
      </w:r>
      <w:r w:rsidRPr="002853FD">
        <w:t>idea, formulation and research, without any assistance.</w:t>
      </w:r>
    </w:p>
    <w:p w:rsidR="00537D65" w:rsidRPr="002853FD" w:rsidRDefault="00537D65" w:rsidP="002853FD">
      <w:pPr>
        <w:pStyle w:val="NoSpacing"/>
        <w:tabs>
          <w:tab w:val="left" w:pos="284"/>
        </w:tabs>
        <w:spacing w:line="276" w:lineRule="auto"/>
        <w:ind w:left="284" w:hanging="284"/>
        <w:jc w:val="both"/>
      </w:pPr>
      <w:r w:rsidRPr="002853FD">
        <w:t xml:space="preserve">2. </w:t>
      </w:r>
      <w:r w:rsidR="002853FD">
        <w:tab/>
      </w:r>
      <w:r w:rsidRPr="002853FD">
        <w:t>This article has never been submitted to another journal publisher.</w:t>
      </w:r>
    </w:p>
    <w:p w:rsidR="00537D65" w:rsidRPr="002853FD" w:rsidRDefault="00537D65" w:rsidP="002853FD">
      <w:pPr>
        <w:pStyle w:val="NoSpacing"/>
        <w:tabs>
          <w:tab w:val="left" w:pos="284"/>
        </w:tabs>
        <w:spacing w:line="276" w:lineRule="auto"/>
        <w:ind w:left="284" w:hanging="284"/>
        <w:jc w:val="both"/>
      </w:pPr>
      <w:r w:rsidRPr="002853FD">
        <w:t xml:space="preserve">3. </w:t>
      </w:r>
      <w:r w:rsidR="002853FD">
        <w:tab/>
      </w:r>
      <w:r w:rsidRPr="002853FD">
        <w:t>This article does not contain works or opinions written or published by other people, except in writing by including as a reference in the text by mentioning the author's name and being included in the list of references.</w:t>
      </w:r>
    </w:p>
    <w:p w:rsidR="00537D65" w:rsidRPr="002853FD" w:rsidRDefault="00537D65" w:rsidP="002853FD">
      <w:pPr>
        <w:pStyle w:val="NoSpacing"/>
        <w:tabs>
          <w:tab w:val="left" w:pos="284"/>
        </w:tabs>
        <w:ind w:left="284" w:hanging="284"/>
        <w:jc w:val="both"/>
      </w:pPr>
      <w:r w:rsidRPr="002853FD">
        <w:t xml:space="preserve">4. </w:t>
      </w:r>
      <w:r w:rsidR="002853FD">
        <w:tab/>
      </w:r>
      <w:r w:rsidR="002853FD" w:rsidRPr="002853FD">
        <w:t xml:space="preserve">Corresponding Author </w:t>
      </w:r>
      <w:r w:rsidRPr="002853FD">
        <w:t>will receive and do the revision of article very well as requested by the reviewer or the editorial team if needed.</w:t>
      </w:r>
    </w:p>
    <w:p w:rsidR="00537D65" w:rsidRPr="002853FD" w:rsidRDefault="00537D65" w:rsidP="002853FD">
      <w:pPr>
        <w:pStyle w:val="NoSpacing"/>
        <w:tabs>
          <w:tab w:val="left" w:pos="284"/>
        </w:tabs>
        <w:spacing w:line="276" w:lineRule="auto"/>
        <w:ind w:left="284" w:hanging="284"/>
        <w:jc w:val="both"/>
      </w:pPr>
      <w:r w:rsidRPr="002853FD">
        <w:t xml:space="preserve">5. </w:t>
      </w:r>
      <w:r w:rsidR="002853FD">
        <w:tab/>
      </w:r>
      <w:r w:rsidR="002853FD" w:rsidRPr="002853FD">
        <w:t xml:space="preserve">Corresponding Author </w:t>
      </w:r>
      <w:r w:rsidRPr="002853FD">
        <w:t xml:space="preserve">accept if published in a different volume </w:t>
      </w:r>
      <w:r w:rsidR="001E5B1F">
        <w:t>or</w:t>
      </w:r>
      <w:r w:rsidRPr="002853FD">
        <w:t xml:space="preserve"> </w:t>
      </w:r>
      <w:r w:rsidR="001E5B1F">
        <w:t>number</w:t>
      </w:r>
      <w:r w:rsidRPr="002853FD">
        <w:t xml:space="preserve"> than that specified in the Letter of Acceptance or that has been determined by the editorial team.</w:t>
      </w:r>
    </w:p>
    <w:p w:rsidR="0077640D" w:rsidRPr="002853FD" w:rsidRDefault="0077640D" w:rsidP="002853FD">
      <w:pPr>
        <w:pStyle w:val="NoSpacing"/>
        <w:tabs>
          <w:tab w:val="left" w:pos="284"/>
        </w:tabs>
        <w:spacing w:line="276" w:lineRule="auto"/>
        <w:ind w:left="284" w:hanging="284"/>
        <w:jc w:val="both"/>
      </w:pPr>
      <w:r w:rsidRPr="002853FD">
        <w:t xml:space="preserve">6. </w:t>
      </w:r>
      <w:r w:rsidR="002853FD">
        <w:tab/>
      </w:r>
      <w:r w:rsidR="002853FD" w:rsidRPr="002853FD">
        <w:t xml:space="preserve">Corresponding Author </w:t>
      </w:r>
      <w:r w:rsidRPr="002853FD">
        <w:t>will accept the copyright of the article given to</w:t>
      </w:r>
      <w:r w:rsidR="002C45DB">
        <w:t xml:space="preserve"> </w:t>
      </w:r>
      <w:r w:rsidR="002C45DB" w:rsidRPr="002C45DB">
        <w:rPr>
          <w:b/>
        </w:rPr>
        <w:t>Vifada Management and Social Sciences</w:t>
      </w:r>
      <w:r w:rsidRPr="002853FD">
        <w:t>.</w:t>
      </w:r>
    </w:p>
    <w:p w:rsidR="002853FD" w:rsidRPr="002853FD" w:rsidRDefault="002853FD" w:rsidP="002853FD">
      <w:pPr>
        <w:pStyle w:val="NoSpacing"/>
        <w:tabs>
          <w:tab w:val="left" w:pos="284"/>
        </w:tabs>
        <w:spacing w:line="276" w:lineRule="auto"/>
        <w:ind w:left="284" w:hanging="284"/>
        <w:jc w:val="both"/>
      </w:pPr>
      <w:r w:rsidRPr="002853FD">
        <w:t xml:space="preserve">7. </w:t>
      </w:r>
      <w:r>
        <w:tab/>
      </w:r>
      <w:r w:rsidRPr="002853FD">
        <w:t>Corresponding Author declare that in the writing that submitted there are no and/or aware of any</w:t>
      </w:r>
      <w:r w:rsidR="00905218">
        <w:t xml:space="preserve"> </w:t>
      </w:r>
      <w:r w:rsidRPr="002853FD">
        <w:t xml:space="preserve">conflicts of interest or personal ties that might influence the research presented in this research. </w:t>
      </w:r>
    </w:p>
    <w:p w:rsidR="002853FD" w:rsidRPr="002853FD" w:rsidRDefault="002853FD" w:rsidP="002853FD">
      <w:pPr>
        <w:pStyle w:val="NoSpacing"/>
        <w:tabs>
          <w:tab w:val="left" w:pos="284"/>
        </w:tabs>
        <w:spacing w:line="276" w:lineRule="auto"/>
        <w:ind w:left="284" w:hanging="284"/>
        <w:jc w:val="both"/>
      </w:pPr>
      <w:r w:rsidRPr="002853FD">
        <w:t xml:space="preserve">8. </w:t>
      </w:r>
      <w:r>
        <w:tab/>
      </w:r>
      <w:r w:rsidRPr="002853FD">
        <w:t>Corresponding Author did not use generative AI technology and AI-assisted technology in the writing process before submission but only to improve the language and readability of the paper.</w:t>
      </w:r>
    </w:p>
    <w:p w:rsidR="00537D65" w:rsidRPr="002853FD" w:rsidRDefault="00537D65" w:rsidP="001F0E00">
      <w:pPr>
        <w:pStyle w:val="NoSpacing"/>
        <w:spacing w:line="276" w:lineRule="auto"/>
        <w:jc w:val="both"/>
      </w:pPr>
    </w:p>
    <w:p w:rsidR="00537D65" w:rsidRPr="002853FD" w:rsidRDefault="00881EA3" w:rsidP="001F0E00">
      <w:pPr>
        <w:pStyle w:val="NoSpacing"/>
        <w:spacing w:line="276" w:lineRule="auto"/>
        <w:jc w:val="both"/>
      </w:pPr>
      <w:r w:rsidRPr="002853FD">
        <w:t>T</w:t>
      </w:r>
      <w:r w:rsidR="00537D65" w:rsidRPr="002853FD">
        <w:t xml:space="preserve">his Statement Letter is made correctly and truthfully to be used properly and if in the future this statement is proven to be untrue then I am willing to accept sanctions in accordance with the decision </w:t>
      </w:r>
      <w:r w:rsidR="001F0E00" w:rsidRPr="002853FD">
        <w:t xml:space="preserve">the editorial team </w:t>
      </w:r>
      <w:r w:rsidR="00537D65" w:rsidRPr="002853FD">
        <w:t xml:space="preserve">of the </w:t>
      </w:r>
      <w:r w:rsidR="002C45DB" w:rsidRPr="002C45DB">
        <w:rPr>
          <w:b/>
        </w:rPr>
        <w:t>Vifada Management and Social Sciences</w:t>
      </w:r>
      <w:r w:rsidR="00537D65" w:rsidRPr="002853FD">
        <w:t>.</w:t>
      </w:r>
    </w:p>
    <w:p w:rsidR="00905218" w:rsidRPr="002853FD" w:rsidRDefault="00905218" w:rsidP="001F0E00">
      <w:pPr>
        <w:pStyle w:val="NoSpacing"/>
        <w:spacing w:line="276" w:lineRule="auto"/>
        <w:jc w:val="both"/>
      </w:pPr>
    </w:p>
    <w:p w:rsidR="001F0E00" w:rsidRPr="002853FD" w:rsidRDefault="001F0E00" w:rsidP="001F0E00">
      <w:pPr>
        <w:pStyle w:val="NoSpacing"/>
        <w:spacing w:line="276" w:lineRule="auto"/>
        <w:ind w:left="4820"/>
      </w:pPr>
      <w:r w:rsidRPr="002853FD">
        <w:t>Your</w:t>
      </w:r>
      <w:r w:rsidR="00AD259B" w:rsidRPr="002853FD">
        <w:t>s</w:t>
      </w:r>
      <w:r w:rsidRPr="002853FD">
        <w:t xml:space="preserve"> Faithfully,</w:t>
      </w:r>
    </w:p>
    <w:p w:rsidR="00BC043C" w:rsidRPr="002853FD" w:rsidRDefault="00722975" w:rsidP="001F0E00">
      <w:pPr>
        <w:pStyle w:val="NoSpacing"/>
        <w:spacing w:line="276" w:lineRule="auto"/>
        <w:ind w:left="4820"/>
      </w:pPr>
      <w:r w:rsidRPr="002853FD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257425</wp:posOffset>
                </wp:positionH>
                <wp:positionV relativeFrom="paragraph">
                  <wp:posOffset>188595</wp:posOffset>
                </wp:positionV>
                <wp:extent cx="859155" cy="441325"/>
                <wp:effectExtent l="5715" t="10795" r="11430" b="508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9155" cy="441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103F" w:rsidRPr="00B62B90" w:rsidRDefault="00E9103F" w:rsidP="00C23124">
                            <w:pPr>
                              <w:spacing w:after="0" w:line="240" w:lineRule="auto"/>
                              <w:jc w:val="center"/>
                              <w:rPr>
                                <w:sz w:val="4"/>
                                <w:szCs w:val="18"/>
                              </w:rPr>
                            </w:pPr>
                          </w:p>
                          <w:p w:rsidR="00AD259B" w:rsidRPr="00AD259B" w:rsidRDefault="00AD259B" w:rsidP="00AD259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D259B">
                              <w:rPr>
                                <w:sz w:val="18"/>
                                <w:szCs w:val="18"/>
                              </w:rPr>
                              <w:t>Stamp</w:t>
                            </w:r>
                          </w:p>
                          <w:p w:rsidR="00C23124" w:rsidRPr="00C23124" w:rsidRDefault="00AD259B" w:rsidP="00AD259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D259B">
                              <w:rPr>
                                <w:sz w:val="18"/>
                                <w:szCs w:val="18"/>
                              </w:rPr>
                              <w:t>IDR 10,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77.75pt;margin-top:14.85pt;width:67.65pt;height:34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">
                <v:stroke dashstyle="longDash"/>
                <v:textbox>
                  <w:txbxContent>
                    <w:p w:rsidR="00E9103F" w:rsidRPr="00B62B90" w:rsidRDefault="00E9103F" w:rsidP="00C23124">
                      <w:pPr>
                        <w:spacing w:after="0" w:line="240" w:lineRule="auto"/>
                        <w:jc w:val="center"/>
                        <w:rPr>
                          <w:sz w:val="4"/>
                          <w:szCs w:val="18"/>
                        </w:rPr>
                      </w:pPr>
                    </w:p>
                    <w:p w:rsidR="00AD259B" w:rsidRPr="00AD259B" w:rsidRDefault="00AD259B" w:rsidP="00AD259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D259B">
                        <w:rPr>
                          <w:sz w:val="18"/>
                          <w:szCs w:val="18"/>
                        </w:rPr>
                        <w:t>Stamp</w:t>
                      </w:r>
                    </w:p>
                    <w:p w:rsidR="00C23124" w:rsidRPr="00C23124" w:rsidRDefault="00AD259B" w:rsidP="00AD259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D259B">
                        <w:rPr>
                          <w:sz w:val="18"/>
                          <w:szCs w:val="18"/>
                        </w:rPr>
                        <w:t>IDR 10,000</w:t>
                      </w:r>
                    </w:p>
                  </w:txbxContent>
                </v:textbox>
              </v:rect>
            </w:pict>
          </mc:Fallback>
        </mc:AlternateContent>
      </w:r>
    </w:p>
    <w:p w:rsidR="001F0E00" w:rsidRDefault="001F0E00" w:rsidP="001F0E00">
      <w:pPr>
        <w:pStyle w:val="NoSpacing"/>
        <w:spacing w:line="276" w:lineRule="auto"/>
        <w:ind w:left="4820"/>
      </w:pPr>
    </w:p>
    <w:p w:rsidR="00905218" w:rsidRPr="002853FD" w:rsidRDefault="00905218" w:rsidP="001F0E00">
      <w:pPr>
        <w:pStyle w:val="NoSpacing"/>
        <w:spacing w:line="276" w:lineRule="auto"/>
        <w:ind w:left="4820"/>
      </w:pPr>
    </w:p>
    <w:p w:rsidR="00B62B90" w:rsidRPr="002853FD" w:rsidRDefault="00B62B90" w:rsidP="001F0E00">
      <w:pPr>
        <w:pStyle w:val="NoSpacing"/>
        <w:spacing w:line="276" w:lineRule="auto"/>
        <w:ind w:left="4820"/>
      </w:pPr>
    </w:p>
    <w:p w:rsidR="00FE3602" w:rsidRPr="002853FD" w:rsidRDefault="00BD35E3" w:rsidP="001F0E00">
      <w:pPr>
        <w:pStyle w:val="NoSpacing"/>
        <w:spacing w:line="276" w:lineRule="auto"/>
        <w:ind w:left="4820"/>
      </w:pPr>
      <w:r w:rsidRPr="002853FD">
        <w:rPr>
          <w:lang w:val="id-ID"/>
        </w:rPr>
        <w:t>______</w:t>
      </w:r>
      <w:r w:rsidRPr="002853FD">
        <w:t>__________________</w:t>
      </w:r>
    </w:p>
    <w:sectPr w:rsidR="00FE3602" w:rsidRPr="002853FD" w:rsidSect="002853FD">
      <w:headerReference w:type="default" r:id="rId8"/>
      <w:pgSz w:w="11909" w:h="16834" w:code="9"/>
      <w:pgMar w:top="1134" w:right="1134" w:bottom="1134" w:left="1134" w:header="425" w:footer="4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330F" w:rsidRDefault="00B2330F" w:rsidP="009D5346">
      <w:pPr>
        <w:spacing w:after="0" w:line="240" w:lineRule="auto"/>
      </w:pPr>
      <w:r>
        <w:separator/>
      </w:r>
    </w:p>
  </w:endnote>
  <w:endnote w:type="continuationSeparator" w:id="0">
    <w:p w:rsidR="00B2330F" w:rsidRDefault="00B2330F" w:rsidP="009D53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330F" w:rsidRDefault="00B2330F" w:rsidP="009D5346">
      <w:pPr>
        <w:spacing w:after="0" w:line="240" w:lineRule="auto"/>
      </w:pPr>
      <w:r>
        <w:separator/>
      </w:r>
    </w:p>
  </w:footnote>
  <w:footnote w:type="continuationSeparator" w:id="0">
    <w:p w:rsidR="00B2330F" w:rsidRDefault="00B2330F" w:rsidP="009D53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2650" w:type="dxa"/>
      <w:jc w:val="center"/>
      <w:tblLook w:val="04A0" w:firstRow="1" w:lastRow="0" w:firstColumn="1" w:lastColumn="0" w:noHBand="0" w:noVBand="1"/>
    </w:tblPr>
    <w:tblGrid>
      <w:gridCol w:w="222"/>
      <w:gridCol w:w="12428"/>
    </w:tblGrid>
    <w:tr w:rsidR="009E5ADA" w:rsidRPr="0061707F" w:rsidTr="002C45DB">
      <w:trPr>
        <w:trHeight w:val="675"/>
        <w:jc w:val="center"/>
      </w:trPr>
      <w:tc>
        <w:tcPr>
          <w:tcW w:w="157" w:type="dxa"/>
        </w:tcPr>
        <w:p w:rsidR="009E5ADA" w:rsidRPr="0061707F" w:rsidRDefault="009E5ADA" w:rsidP="009E5ADA">
          <w:pPr>
            <w:spacing w:after="0" w:line="240" w:lineRule="auto"/>
          </w:pPr>
          <w:bookmarkStart w:id="1" w:name="_Hlk192844078"/>
        </w:p>
      </w:tc>
      <w:tc>
        <w:tcPr>
          <w:tcW w:w="12493" w:type="dxa"/>
          <w:tcBorders>
            <w:top w:val="nil"/>
            <w:left w:val="nil"/>
            <w:right w:val="nil"/>
          </w:tcBorders>
          <w:vAlign w:val="center"/>
        </w:tcPr>
        <w:p w:rsidR="009E5ADA" w:rsidRDefault="00722975" w:rsidP="002C45DB">
          <w:pPr>
            <w:spacing w:after="0" w:line="240" w:lineRule="auto"/>
            <w:rPr>
              <w:b/>
              <w:sz w:val="28"/>
              <w:szCs w:val="26"/>
            </w:rPr>
          </w:pPr>
          <w:r>
            <w:rPr>
              <w:noProof/>
            </w:rPr>
            <w:drawing>
              <wp:inline distT="0" distB="0" distL="0" distR="0">
                <wp:extent cx="2829560" cy="642620"/>
                <wp:effectExtent l="0" t="0" r="0" b="0"/>
                <wp:docPr id="388" name="Picture 388" descr="https://jurnal.vifada.id/public/site/images/admin/vifada-pub-16fbee39c66e7924aca3b9aef450184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88" descr="https://jurnal.vifada.id/public/site/images/admin/vifada-pub-16fbee39c66e7924aca3b9aef450184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29560" cy="642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E5ADA" w:rsidRPr="0061707F" w:rsidTr="002C45DB">
      <w:trPr>
        <w:trHeight w:val="485"/>
        <w:jc w:val="center"/>
      </w:trPr>
      <w:tc>
        <w:tcPr>
          <w:tcW w:w="12650" w:type="dxa"/>
          <w:gridSpan w:val="2"/>
          <w:tcBorders>
            <w:bottom w:val="double" w:sz="6" w:space="0" w:color="auto"/>
          </w:tcBorders>
        </w:tcPr>
        <w:p w:rsidR="009E5ADA" w:rsidRPr="00C52FF6" w:rsidRDefault="009E5ADA" w:rsidP="009E5ADA">
          <w:pPr>
            <w:spacing w:after="0" w:line="240" w:lineRule="auto"/>
            <w:jc w:val="center"/>
            <w:rPr>
              <w:sz w:val="14"/>
              <w:szCs w:val="24"/>
            </w:rPr>
          </w:pPr>
        </w:p>
        <w:p w:rsidR="009E5ADA" w:rsidRPr="009E5ADA" w:rsidRDefault="009E5ADA" w:rsidP="002C45DB">
          <w:pPr>
            <w:spacing w:after="0" w:line="240" w:lineRule="auto"/>
            <w:jc w:val="center"/>
            <w:rPr>
              <w:sz w:val="20"/>
              <w:szCs w:val="20"/>
            </w:rPr>
          </w:pPr>
        </w:p>
      </w:tc>
    </w:tr>
  </w:tbl>
  <w:bookmarkEnd w:id="1"/>
  <w:p w:rsidR="009E5ADA" w:rsidRPr="00F47656" w:rsidRDefault="00722975" w:rsidP="009E5ADA">
    <w:pPr>
      <w:pStyle w:val="Header"/>
      <w:rPr>
        <w:sz w:val="2"/>
      </w:rPr>
    </w:pPr>
    <w:r>
      <w:rPr>
        <w:noProof/>
        <w:sz w:val="2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column">
                <wp:posOffset>2108835</wp:posOffset>
              </wp:positionH>
              <wp:positionV relativeFrom="paragraph">
                <wp:posOffset>-1425575</wp:posOffset>
              </wp:positionV>
              <wp:extent cx="4015740" cy="1417955"/>
              <wp:effectExtent l="0" t="3810" r="3810" b="0"/>
              <wp:wrapNone/>
              <wp:docPr id="1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015740" cy="1417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C45DB" w:rsidRDefault="002C45DB" w:rsidP="002C45DB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2C45DB" w:rsidRPr="002C45DB" w:rsidRDefault="002C45DB" w:rsidP="002C45DB">
                          <w:pPr>
                            <w:spacing w:after="0" w:line="240" w:lineRule="auto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2C45DB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Address :</w:t>
                          </w:r>
                        </w:p>
                        <w:p w:rsidR="002C45DB" w:rsidRPr="002C45DB" w:rsidRDefault="002C45DB" w:rsidP="002C45DB">
                          <w:pPr>
                            <w:spacing w:after="0" w:line="240" w:lineRule="auto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2C45DB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Perumahan Citra Bontomarannu Kec. Bontomarannu, Kabupaten Gowa,</w:t>
                          </w:r>
                        </w:p>
                        <w:p w:rsidR="002C45DB" w:rsidRPr="002C45DB" w:rsidRDefault="002C45DB" w:rsidP="002C45DB">
                          <w:pPr>
                            <w:spacing w:after="0" w:line="240" w:lineRule="auto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2C45DB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92161, Sulawesi Selatan, Indonesia.</w:t>
                          </w:r>
                        </w:p>
                        <w:p w:rsidR="002C45DB" w:rsidRPr="002C45DB" w:rsidRDefault="002C45DB" w:rsidP="002C45DB">
                          <w:pPr>
                            <w:spacing w:after="0" w:line="240" w:lineRule="auto"/>
                            <w:rPr>
                              <w:sz w:val="18"/>
                              <w:szCs w:val="18"/>
                            </w:rPr>
                          </w:pPr>
                          <w:r w:rsidRPr="002C45DB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Phone</w:t>
                          </w:r>
                          <w:r w:rsidRPr="002C45DB">
                            <w:rPr>
                              <w:sz w:val="18"/>
                              <w:szCs w:val="18"/>
                            </w:rPr>
                            <w:t xml:space="preserve">: +62-95399929080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="002C45DB" w:rsidRPr="002C45DB" w:rsidRDefault="002C45DB" w:rsidP="002C45DB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2C45DB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Email</w:t>
                          </w:r>
                          <w:r w:rsidRPr="002C45DB">
                            <w:rPr>
                              <w:sz w:val="18"/>
                              <w:szCs w:val="18"/>
                            </w:rPr>
                            <w:t xml:space="preserve">: </w:t>
                          </w:r>
                          <w:hyperlink r:id="rId2" w:history="1">
                            <w:r w:rsidRPr="00310C68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admin@vifada.id</w:t>
                            </w:r>
                          </w:hyperlink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2C45DB">
                            <w:rPr>
                              <w:sz w:val="18"/>
                              <w:szCs w:val="18"/>
                            </w:rPr>
                            <w:t xml:space="preserve">, </w:t>
                          </w:r>
                          <w:hyperlink r:id="rId3" w:history="1">
                            <w:r w:rsidRPr="00310C68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mail@amarsani.name</w:t>
                            </w:r>
                          </w:hyperlink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2C45DB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br/>
                          </w:r>
                          <w:r w:rsidRPr="002C45DB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Website</w:t>
                          </w:r>
                          <w:r w:rsidRPr="002C45DB">
                            <w:rPr>
                              <w:sz w:val="18"/>
                              <w:szCs w:val="18"/>
                            </w:rPr>
                            <w:t xml:space="preserve">: </w:t>
                          </w:r>
                          <w:hyperlink r:id="rId4" w:history="1">
                            <w:r w:rsidRPr="00310C68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https://jurnal.vifada.id/index.php/amar</w:t>
                            </w:r>
                          </w:hyperlink>
                          <w:r>
                            <w:rPr>
                              <w:sz w:val="18"/>
                              <w:szCs w:val="18"/>
                            </w:rPr>
                            <w:br/>
                          </w:r>
                          <w:r w:rsidRPr="002C45DB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OAI Address : </w:t>
                          </w:r>
                          <w:hyperlink r:id="rId5" w:history="1">
                            <w:r w:rsidRPr="002C45DB">
                              <w:rPr>
                                <w:rStyle w:val="Hyperlink"/>
                                <w:bCs/>
                                <w:sz w:val="18"/>
                                <w:szCs w:val="18"/>
                              </w:rPr>
                              <w:t>https://jurnal.vifada.id/index.php/amar/oai</w:t>
                            </w:r>
                          </w:hyperlink>
                          <w:r w:rsidRPr="002C45DB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2C45DB">
                            <w:rPr>
                              <w:sz w:val="18"/>
                              <w:szCs w:val="18"/>
                            </w:rPr>
                            <w:br/>
                          </w:r>
                        </w:p>
                        <w:p w:rsidR="002C45DB" w:rsidRPr="002C45DB" w:rsidRDefault="002C45DB" w:rsidP="002C45DB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166.05pt;margin-top:-112.25pt;width:316.2pt;height:111.6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" stroked="f">
              <v:textbox>
                <w:txbxContent>
                  <w:p w:rsidR="002C45DB" w:rsidRDefault="002C45DB" w:rsidP="002C45DB">
                    <w:pPr>
                      <w:rPr>
                        <w:sz w:val="18"/>
                        <w:szCs w:val="18"/>
                      </w:rPr>
                    </w:pPr>
                  </w:p>
                  <w:p w:rsidR="002C45DB" w:rsidRPr="002C45DB" w:rsidRDefault="002C45DB" w:rsidP="002C45DB">
                    <w:pPr>
                      <w:spacing w:after="0" w:line="240" w:lineRule="auto"/>
                      <w:rPr>
                        <w:b/>
                        <w:bCs/>
                        <w:sz w:val="18"/>
                        <w:szCs w:val="18"/>
                      </w:rPr>
                    </w:pPr>
                    <w:r w:rsidRPr="002C45DB">
                      <w:rPr>
                        <w:b/>
                        <w:bCs/>
                        <w:sz w:val="18"/>
                        <w:szCs w:val="18"/>
                      </w:rPr>
                      <w:t>Address :</w:t>
                    </w:r>
                  </w:p>
                  <w:p w:rsidR="002C45DB" w:rsidRPr="002C45DB" w:rsidRDefault="002C45DB" w:rsidP="002C45DB">
                    <w:pPr>
                      <w:spacing w:after="0" w:line="240" w:lineRule="auto"/>
                      <w:rPr>
                        <w:b/>
                        <w:bCs/>
                        <w:sz w:val="18"/>
                        <w:szCs w:val="18"/>
                      </w:rPr>
                    </w:pPr>
                    <w:r w:rsidRPr="002C45DB">
                      <w:rPr>
                        <w:b/>
                        <w:bCs/>
                        <w:sz w:val="18"/>
                        <w:szCs w:val="18"/>
                      </w:rPr>
                      <w:t>Perumahan Citra Bontomarannu Kec. Bontomarannu, Kabupaten Gowa,</w:t>
                    </w:r>
                  </w:p>
                  <w:p w:rsidR="002C45DB" w:rsidRPr="002C45DB" w:rsidRDefault="002C45DB" w:rsidP="002C45DB">
                    <w:pPr>
                      <w:spacing w:after="0" w:line="240" w:lineRule="auto"/>
                      <w:rPr>
                        <w:b/>
                        <w:bCs/>
                        <w:sz w:val="18"/>
                        <w:szCs w:val="18"/>
                      </w:rPr>
                    </w:pPr>
                    <w:r w:rsidRPr="002C45DB">
                      <w:rPr>
                        <w:b/>
                        <w:bCs/>
                        <w:sz w:val="18"/>
                        <w:szCs w:val="18"/>
                      </w:rPr>
                      <w:t>92161, Sulawesi Selatan, Indonesia.</w:t>
                    </w:r>
                  </w:p>
                  <w:p w:rsidR="002C45DB" w:rsidRPr="002C45DB" w:rsidRDefault="002C45DB" w:rsidP="002C45DB">
                    <w:pPr>
                      <w:spacing w:after="0" w:line="240" w:lineRule="auto"/>
                      <w:rPr>
                        <w:sz w:val="18"/>
                        <w:szCs w:val="18"/>
                      </w:rPr>
                    </w:pPr>
                    <w:r w:rsidRPr="002C45DB">
                      <w:rPr>
                        <w:b/>
                        <w:bCs/>
                        <w:sz w:val="18"/>
                        <w:szCs w:val="18"/>
                      </w:rPr>
                      <w:t>Phone</w:t>
                    </w:r>
                    <w:r w:rsidRPr="002C45DB">
                      <w:rPr>
                        <w:sz w:val="18"/>
                        <w:szCs w:val="18"/>
                      </w:rPr>
                      <w:t xml:space="preserve">: +62-95399929080 </w:t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:rsidR="002C45DB" w:rsidRPr="002C45DB" w:rsidRDefault="002C45DB" w:rsidP="002C45DB">
                    <w:pPr>
                      <w:rPr>
                        <w:sz w:val="18"/>
                        <w:szCs w:val="18"/>
                      </w:rPr>
                    </w:pPr>
                    <w:r w:rsidRPr="002C45DB">
                      <w:rPr>
                        <w:b/>
                        <w:bCs/>
                        <w:sz w:val="18"/>
                        <w:szCs w:val="18"/>
                      </w:rPr>
                      <w:t>Email</w:t>
                    </w:r>
                    <w:r w:rsidRPr="002C45DB">
                      <w:rPr>
                        <w:sz w:val="18"/>
                        <w:szCs w:val="18"/>
                      </w:rPr>
                      <w:t xml:space="preserve">: </w:t>
                    </w:r>
                    <w:hyperlink r:id="rId6" w:history="1">
                      <w:r w:rsidRPr="00310C68">
                        <w:rPr>
                          <w:rStyle w:val="Hyperlink"/>
                          <w:sz w:val="18"/>
                          <w:szCs w:val="18"/>
                        </w:rPr>
                        <w:t>admin@vifada.id</w:t>
                      </w:r>
                    </w:hyperlink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 w:rsidRPr="002C45DB">
                      <w:rPr>
                        <w:sz w:val="18"/>
                        <w:szCs w:val="18"/>
                      </w:rPr>
                      <w:t xml:space="preserve">, </w:t>
                    </w:r>
                    <w:hyperlink r:id="rId7" w:history="1">
                      <w:r w:rsidRPr="00310C68">
                        <w:rPr>
                          <w:rStyle w:val="Hyperlink"/>
                          <w:sz w:val="18"/>
                          <w:szCs w:val="18"/>
                        </w:rPr>
                        <w:t>mail@amarsani.name</w:t>
                      </w:r>
                    </w:hyperlink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 w:rsidRPr="002C45DB"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br/>
                    </w:r>
                    <w:r w:rsidRPr="002C45DB">
                      <w:rPr>
                        <w:b/>
                        <w:bCs/>
                        <w:sz w:val="18"/>
                        <w:szCs w:val="18"/>
                      </w:rPr>
                      <w:t>Website</w:t>
                    </w:r>
                    <w:r w:rsidRPr="002C45DB">
                      <w:rPr>
                        <w:sz w:val="18"/>
                        <w:szCs w:val="18"/>
                      </w:rPr>
                      <w:t xml:space="preserve">: </w:t>
                    </w:r>
                    <w:hyperlink r:id="rId8" w:history="1">
                      <w:r w:rsidRPr="00310C68">
                        <w:rPr>
                          <w:rStyle w:val="Hyperlink"/>
                          <w:sz w:val="18"/>
                          <w:szCs w:val="18"/>
                        </w:rPr>
                        <w:t>https://jurnal.vifada.id/index.php/amar</w:t>
                      </w:r>
                    </w:hyperlink>
                    <w:r>
                      <w:rPr>
                        <w:sz w:val="18"/>
                        <w:szCs w:val="18"/>
                      </w:rPr>
                      <w:br/>
                    </w:r>
                    <w:r w:rsidRPr="002C45DB">
                      <w:rPr>
                        <w:b/>
                        <w:bCs/>
                        <w:sz w:val="18"/>
                        <w:szCs w:val="18"/>
                      </w:rPr>
                      <w:t xml:space="preserve">OAI Address : </w:t>
                    </w:r>
                    <w:hyperlink r:id="rId9" w:history="1">
                      <w:r w:rsidRPr="002C45DB">
                        <w:rPr>
                          <w:rStyle w:val="Hyperlink"/>
                          <w:bCs/>
                          <w:sz w:val="18"/>
                          <w:szCs w:val="18"/>
                        </w:rPr>
                        <w:t>https://jurnal.vifada.id/index.php/amar/oai</w:t>
                      </w:r>
                    </w:hyperlink>
                    <w:r w:rsidRPr="002C45DB">
                      <w:rPr>
                        <w:sz w:val="18"/>
                        <w:szCs w:val="18"/>
                      </w:rPr>
                      <w:t xml:space="preserve"> </w:t>
                    </w:r>
                    <w:r w:rsidRPr="002C45DB">
                      <w:rPr>
                        <w:sz w:val="18"/>
                        <w:szCs w:val="18"/>
                      </w:rPr>
                      <w:br/>
                    </w:r>
                  </w:p>
                  <w:p w:rsidR="002C45DB" w:rsidRPr="002C45DB" w:rsidRDefault="002C45DB" w:rsidP="002C45DB">
                    <w:pPr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3C29D8"/>
    <w:multiLevelType w:val="hybridMultilevel"/>
    <w:tmpl w:val="2D3CB2F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E0CA6"/>
    <w:multiLevelType w:val="hybridMultilevel"/>
    <w:tmpl w:val="AE243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jc1NzQ3MrewMDZT0lEKTi0uzszPAykwrQUAPJ2MfiwAAAA="/>
  </w:docVars>
  <w:rsids>
    <w:rsidRoot w:val="007072B1"/>
    <w:rsid w:val="00004A0C"/>
    <w:rsid w:val="00006158"/>
    <w:rsid w:val="000069AE"/>
    <w:rsid w:val="00007900"/>
    <w:rsid w:val="00007DD6"/>
    <w:rsid w:val="00010AB2"/>
    <w:rsid w:val="00020F9F"/>
    <w:rsid w:val="000216DD"/>
    <w:rsid w:val="00027E9B"/>
    <w:rsid w:val="000346D9"/>
    <w:rsid w:val="00035E60"/>
    <w:rsid w:val="00037BF9"/>
    <w:rsid w:val="00045593"/>
    <w:rsid w:val="0004639D"/>
    <w:rsid w:val="00046C4D"/>
    <w:rsid w:val="000546D7"/>
    <w:rsid w:val="000553E2"/>
    <w:rsid w:val="00056A72"/>
    <w:rsid w:val="00056C48"/>
    <w:rsid w:val="00064EBE"/>
    <w:rsid w:val="00065A83"/>
    <w:rsid w:val="00065B16"/>
    <w:rsid w:val="000660EB"/>
    <w:rsid w:val="00067FEB"/>
    <w:rsid w:val="00071301"/>
    <w:rsid w:val="0007274B"/>
    <w:rsid w:val="00074FAD"/>
    <w:rsid w:val="00077321"/>
    <w:rsid w:val="00077E1D"/>
    <w:rsid w:val="000828DF"/>
    <w:rsid w:val="00084810"/>
    <w:rsid w:val="000877D3"/>
    <w:rsid w:val="00091A3A"/>
    <w:rsid w:val="000923B8"/>
    <w:rsid w:val="00097818"/>
    <w:rsid w:val="000A1BD5"/>
    <w:rsid w:val="000A2418"/>
    <w:rsid w:val="000A3267"/>
    <w:rsid w:val="000A3F7A"/>
    <w:rsid w:val="000A57AA"/>
    <w:rsid w:val="000A611D"/>
    <w:rsid w:val="000B0D59"/>
    <w:rsid w:val="000B6551"/>
    <w:rsid w:val="000C001D"/>
    <w:rsid w:val="000C4ACF"/>
    <w:rsid w:val="000C4EEC"/>
    <w:rsid w:val="000C6A7C"/>
    <w:rsid w:val="000D269B"/>
    <w:rsid w:val="000D38A3"/>
    <w:rsid w:val="000D3D7C"/>
    <w:rsid w:val="000D6238"/>
    <w:rsid w:val="000D7191"/>
    <w:rsid w:val="000E2C07"/>
    <w:rsid w:val="000F392F"/>
    <w:rsid w:val="000F4DF6"/>
    <w:rsid w:val="00101ECF"/>
    <w:rsid w:val="00102B46"/>
    <w:rsid w:val="00105C39"/>
    <w:rsid w:val="00115B07"/>
    <w:rsid w:val="00117BBF"/>
    <w:rsid w:val="00121088"/>
    <w:rsid w:val="00122744"/>
    <w:rsid w:val="00126EDE"/>
    <w:rsid w:val="00130A87"/>
    <w:rsid w:val="00137B07"/>
    <w:rsid w:val="001412D6"/>
    <w:rsid w:val="001418DA"/>
    <w:rsid w:val="001421A3"/>
    <w:rsid w:val="00142DBA"/>
    <w:rsid w:val="001446E4"/>
    <w:rsid w:val="00144F1A"/>
    <w:rsid w:val="00145FD3"/>
    <w:rsid w:val="00152187"/>
    <w:rsid w:val="0015458E"/>
    <w:rsid w:val="0016246D"/>
    <w:rsid w:val="0016300D"/>
    <w:rsid w:val="00163A3C"/>
    <w:rsid w:val="00166AF9"/>
    <w:rsid w:val="0017000B"/>
    <w:rsid w:val="001704EB"/>
    <w:rsid w:val="0017244E"/>
    <w:rsid w:val="00174ED5"/>
    <w:rsid w:val="00175478"/>
    <w:rsid w:val="00176ECE"/>
    <w:rsid w:val="00177CBB"/>
    <w:rsid w:val="0018210B"/>
    <w:rsid w:val="0018618F"/>
    <w:rsid w:val="00187A40"/>
    <w:rsid w:val="001907D8"/>
    <w:rsid w:val="001915CE"/>
    <w:rsid w:val="00194040"/>
    <w:rsid w:val="00197859"/>
    <w:rsid w:val="00197CB6"/>
    <w:rsid w:val="001A33A9"/>
    <w:rsid w:val="001A7329"/>
    <w:rsid w:val="001A75C5"/>
    <w:rsid w:val="001B1AE2"/>
    <w:rsid w:val="001B2269"/>
    <w:rsid w:val="001B5499"/>
    <w:rsid w:val="001C2D9E"/>
    <w:rsid w:val="001C7273"/>
    <w:rsid w:val="001D6B84"/>
    <w:rsid w:val="001E1FCB"/>
    <w:rsid w:val="001E2FD3"/>
    <w:rsid w:val="001E5B1F"/>
    <w:rsid w:val="001E646A"/>
    <w:rsid w:val="001F064F"/>
    <w:rsid w:val="001F0E00"/>
    <w:rsid w:val="001F526E"/>
    <w:rsid w:val="001F5B79"/>
    <w:rsid w:val="001F636D"/>
    <w:rsid w:val="00200C2F"/>
    <w:rsid w:val="0020572B"/>
    <w:rsid w:val="00206C75"/>
    <w:rsid w:val="00206E17"/>
    <w:rsid w:val="00207D1D"/>
    <w:rsid w:val="00215DAF"/>
    <w:rsid w:val="00222ED3"/>
    <w:rsid w:val="00225BF7"/>
    <w:rsid w:val="00240158"/>
    <w:rsid w:val="00240C9D"/>
    <w:rsid w:val="002435A8"/>
    <w:rsid w:val="00244125"/>
    <w:rsid w:val="00244EAF"/>
    <w:rsid w:val="00245D12"/>
    <w:rsid w:val="002463D7"/>
    <w:rsid w:val="00246DC8"/>
    <w:rsid w:val="00261806"/>
    <w:rsid w:val="002633C8"/>
    <w:rsid w:val="00272A5D"/>
    <w:rsid w:val="002743A3"/>
    <w:rsid w:val="002769F7"/>
    <w:rsid w:val="0027725E"/>
    <w:rsid w:val="002816B7"/>
    <w:rsid w:val="00282554"/>
    <w:rsid w:val="002853FD"/>
    <w:rsid w:val="00285B6E"/>
    <w:rsid w:val="0029241A"/>
    <w:rsid w:val="00296B15"/>
    <w:rsid w:val="00297899"/>
    <w:rsid w:val="00297B76"/>
    <w:rsid w:val="002A5149"/>
    <w:rsid w:val="002A615B"/>
    <w:rsid w:val="002A617B"/>
    <w:rsid w:val="002A63F4"/>
    <w:rsid w:val="002A6789"/>
    <w:rsid w:val="002A797C"/>
    <w:rsid w:val="002B08AE"/>
    <w:rsid w:val="002B29B9"/>
    <w:rsid w:val="002B415A"/>
    <w:rsid w:val="002B5447"/>
    <w:rsid w:val="002C286A"/>
    <w:rsid w:val="002C45DB"/>
    <w:rsid w:val="002C6D79"/>
    <w:rsid w:val="002D241E"/>
    <w:rsid w:val="002D3099"/>
    <w:rsid w:val="002D4F2E"/>
    <w:rsid w:val="002D5000"/>
    <w:rsid w:val="002D630F"/>
    <w:rsid w:val="002E00A4"/>
    <w:rsid w:val="002E6A63"/>
    <w:rsid w:val="002E7607"/>
    <w:rsid w:val="002E761E"/>
    <w:rsid w:val="002E77DF"/>
    <w:rsid w:val="002F037B"/>
    <w:rsid w:val="002F0F8A"/>
    <w:rsid w:val="002F370C"/>
    <w:rsid w:val="002F4CA5"/>
    <w:rsid w:val="002F6EF2"/>
    <w:rsid w:val="002F76CD"/>
    <w:rsid w:val="00300615"/>
    <w:rsid w:val="0030590C"/>
    <w:rsid w:val="00306FFE"/>
    <w:rsid w:val="003140A1"/>
    <w:rsid w:val="003230D4"/>
    <w:rsid w:val="00325E5E"/>
    <w:rsid w:val="003269B9"/>
    <w:rsid w:val="0033318F"/>
    <w:rsid w:val="00345174"/>
    <w:rsid w:val="003456A0"/>
    <w:rsid w:val="0035089A"/>
    <w:rsid w:val="003510A6"/>
    <w:rsid w:val="00355C16"/>
    <w:rsid w:val="0035703B"/>
    <w:rsid w:val="00360DDA"/>
    <w:rsid w:val="00361B27"/>
    <w:rsid w:val="0036228F"/>
    <w:rsid w:val="003641DB"/>
    <w:rsid w:val="0036553D"/>
    <w:rsid w:val="003668A0"/>
    <w:rsid w:val="003704BF"/>
    <w:rsid w:val="00374382"/>
    <w:rsid w:val="003763E3"/>
    <w:rsid w:val="003766EF"/>
    <w:rsid w:val="00376AB5"/>
    <w:rsid w:val="00377B61"/>
    <w:rsid w:val="00386B53"/>
    <w:rsid w:val="0038768F"/>
    <w:rsid w:val="0038773E"/>
    <w:rsid w:val="00390104"/>
    <w:rsid w:val="00390259"/>
    <w:rsid w:val="00390803"/>
    <w:rsid w:val="00392182"/>
    <w:rsid w:val="00394D9F"/>
    <w:rsid w:val="003A16A2"/>
    <w:rsid w:val="003A3827"/>
    <w:rsid w:val="003A7A48"/>
    <w:rsid w:val="003B1DA2"/>
    <w:rsid w:val="003C1165"/>
    <w:rsid w:val="003C4C3D"/>
    <w:rsid w:val="003D61B9"/>
    <w:rsid w:val="003E3006"/>
    <w:rsid w:val="003E7D40"/>
    <w:rsid w:val="003F1170"/>
    <w:rsid w:val="003F193B"/>
    <w:rsid w:val="003F5BCD"/>
    <w:rsid w:val="00404503"/>
    <w:rsid w:val="004051FB"/>
    <w:rsid w:val="0040696D"/>
    <w:rsid w:val="004104A4"/>
    <w:rsid w:val="004106CC"/>
    <w:rsid w:val="00411B66"/>
    <w:rsid w:val="00414154"/>
    <w:rsid w:val="00415593"/>
    <w:rsid w:val="00423AF3"/>
    <w:rsid w:val="00425138"/>
    <w:rsid w:val="0042649D"/>
    <w:rsid w:val="004265BF"/>
    <w:rsid w:val="00437730"/>
    <w:rsid w:val="00441C93"/>
    <w:rsid w:val="004421E9"/>
    <w:rsid w:val="00447F7B"/>
    <w:rsid w:val="00450482"/>
    <w:rsid w:val="0045221D"/>
    <w:rsid w:val="00460588"/>
    <w:rsid w:val="00463680"/>
    <w:rsid w:val="004670C7"/>
    <w:rsid w:val="00467676"/>
    <w:rsid w:val="004712C9"/>
    <w:rsid w:val="0047237D"/>
    <w:rsid w:val="00474BC7"/>
    <w:rsid w:val="00480B65"/>
    <w:rsid w:val="00484BC8"/>
    <w:rsid w:val="0048656B"/>
    <w:rsid w:val="00490548"/>
    <w:rsid w:val="004914AF"/>
    <w:rsid w:val="00494CB4"/>
    <w:rsid w:val="0049707F"/>
    <w:rsid w:val="004A4C9B"/>
    <w:rsid w:val="004A5006"/>
    <w:rsid w:val="004A5116"/>
    <w:rsid w:val="004A5B60"/>
    <w:rsid w:val="004A7E91"/>
    <w:rsid w:val="004B204D"/>
    <w:rsid w:val="004B78BF"/>
    <w:rsid w:val="004C2C9D"/>
    <w:rsid w:val="004C44D8"/>
    <w:rsid w:val="004C5894"/>
    <w:rsid w:val="004C596A"/>
    <w:rsid w:val="004C5B42"/>
    <w:rsid w:val="004D01B9"/>
    <w:rsid w:val="004D3EF8"/>
    <w:rsid w:val="004D7AAA"/>
    <w:rsid w:val="004E0606"/>
    <w:rsid w:val="004E4660"/>
    <w:rsid w:val="004E4AA2"/>
    <w:rsid w:val="004E525D"/>
    <w:rsid w:val="004E6BCE"/>
    <w:rsid w:val="004E7BFD"/>
    <w:rsid w:val="004F5980"/>
    <w:rsid w:val="005029F8"/>
    <w:rsid w:val="005046E6"/>
    <w:rsid w:val="00507983"/>
    <w:rsid w:val="00511AE9"/>
    <w:rsid w:val="0051212B"/>
    <w:rsid w:val="005166D3"/>
    <w:rsid w:val="005176F5"/>
    <w:rsid w:val="005225F6"/>
    <w:rsid w:val="00534573"/>
    <w:rsid w:val="00537D65"/>
    <w:rsid w:val="005456E8"/>
    <w:rsid w:val="00552042"/>
    <w:rsid w:val="0055278E"/>
    <w:rsid w:val="00555BC5"/>
    <w:rsid w:val="00557CBD"/>
    <w:rsid w:val="005645C6"/>
    <w:rsid w:val="00581097"/>
    <w:rsid w:val="00581D94"/>
    <w:rsid w:val="0058212A"/>
    <w:rsid w:val="00584254"/>
    <w:rsid w:val="00585DF5"/>
    <w:rsid w:val="00591914"/>
    <w:rsid w:val="00596563"/>
    <w:rsid w:val="005A372E"/>
    <w:rsid w:val="005A5846"/>
    <w:rsid w:val="005B7757"/>
    <w:rsid w:val="005C15DB"/>
    <w:rsid w:val="005C1B4A"/>
    <w:rsid w:val="005C3A7B"/>
    <w:rsid w:val="005C652C"/>
    <w:rsid w:val="005C673B"/>
    <w:rsid w:val="005D13F8"/>
    <w:rsid w:val="005D624F"/>
    <w:rsid w:val="005D6D12"/>
    <w:rsid w:val="005E0A80"/>
    <w:rsid w:val="005E6D40"/>
    <w:rsid w:val="005F1CC0"/>
    <w:rsid w:val="005F21A9"/>
    <w:rsid w:val="005F2C97"/>
    <w:rsid w:val="00602579"/>
    <w:rsid w:val="00603338"/>
    <w:rsid w:val="00603699"/>
    <w:rsid w:val="006045E6"/>
    <w:rsid w:val="00605417"/>
    <w:rsid w:val="00605835"/>
    <w:rsid w:val="0060596B"/>
    <w:rsid w:val="00606D57"/>
    <w:rsid w:val="0061180C"/>
    <w:rsid w:val="00627D31"/>
    <w:rsid w:val="00636F17"/>
    <w:rsid w:val="00645908"/>
    <w:rsid w:val="006463A4"/>
    <w:rsid w:val="00646A10"/>
    <w:rsid w:val="006472E4"/>
    <w:rsid w:val="00656A50"/>
    <w:rsid w:val="00656F2A"/>
    <w:rsid w:val="00660076"/>
    <w:rsid w:val="00662EA1"/>
    <w:rsid w:val="0066467E"/>
    <w:rsid w:val="00665179"/>
    <w:rsid w:val="00665F2A"/>
    <w:rsid w:val="00670A51"/>
    <w:rsid w:val="00673D31"/>
    <w:rsid w:val="006748E7"/>
    <w:rsid w:val="00690D98"/>
    <w:rsid w:val="00694051"/>
    <w:rsid w:val="00695D2A"/>
    <w:rsid w:val="00695D65"/>
    <w:rsid w:val="00696384"/>
    <w:rsid w:val="006A1EB7"/>
    <w:rsid w:val="006A4A70"/>
    <w:rsid w:val="006B18F3"/>
    <w:rsid w:val="006C03B3"/>
    <w:rsid w:val="006C6291"/>
    <w:rsid w:val="006C77C5"/>
    <w:rsid w:val="006D55A3"/>
    <w:rsid w:val="006D5C5C"/>
    <w:rsid w:val="006E3551"/>
    <w:rsid w:val="006E36B8"/>
    <w:rsid w:val="006E653C"/>
    <w:rsid w:val="006E7C08"/>
    <w:rsid w:val="006F3820"/>
    <w:rsid w:val="007006BE"/>
    <w:rsid w:val="00702226"/>
    <w:rsid w:val="0070253D"/>
    <w:rsid w:val="007072B1"/>
    <w:rsid w:val="00707B12"/>
    <w:rsid w:val="007101AF"/>
    <w:rsid w:val="007131EA"/>
    <w:rsid w:val="007159DD"/>
    <w:rsid w:val="00715EF4"/>
    <w:rsid w:val="00722975"/>
    <w:rsid w:val="007337FD"/>
    <w:rsid w:val="0073782B"/>
    <w:rsid w:val="00740930"/>
    <w:rsid w:val="00744416"/>
    <w:rsid w:val="00753085"/>
    <w:rsid w:val="00753F9D"/>
    <w:rsid w:val="00754EB0"/>
    <w:rsid w:val="007602DE"/>
    <w:rsid w:val="00764B1A"/>
    <w:rsid w:val="00771098"/>
    <w:rsid w:val="007718B0"/>
    <w:rsid w:val="007759AA"/>
    <w:rsid w:val="0077640D"/>
    <w:rsid w:val="00780384"/>
    <w:rsid w:val="007869CC"/>
    <w:rsid w:val="00787F51"/>
    <w:rsid w:val="0079498D"/>
    <w:rsid w:val="00794EE2"/>
    <w:rsid w:val="0079527F"/>
    <w:rsid w:val="00796ECD"/>
    <w:rsid w:val="007A1067"/>
    <w:rsid w:val="007A1CBB"/>
    <w:rsid w:val="007A1ECB"/>
    <w:rsid w:val="007A2341"/>
    <w:rsid w:val="007A490A"/>
    <w:rsid w:val="007B0309"/>
    <w:rsid w:val="007B4624"/>
    <w:rsid w:val="007C0E82"/>
    <w:rsid w:val="007C41AD"/>
    <w:rsid w:val="007D7D40"/>
    <w:rsid w:val="007E69B1"/>
    <w:rsid w:val="007E7A88"/>
    <w:rsid w:val="007E7EAD"/>
    <w:rsid w:val="007F053E"/>
    <w:rsid w:val="007F2CB0"/>
    <w:rsid w:val="007F3D99"/>
    <w:rsid w:val="007F4E4E"/>
    <w:rsid w:val="007F6F25"/>
    <w:rsid w:val="00801E08"/>
    <w:rsid w:val="008066D8"/>
    <w:rsid w:val="008117E5"/>
    <w:rsid w:val="008121CD"/>
    <w:rsid w:val="00813BB6"/>
    <w:rsid w:val="00815B98"/>
    <w:rsid w:val="00815D7D"/>
    <w:rsid w:val="008210BC"/>
    <w:rsid w:val="00821A0B"/>
    <w:rsid w:val="00822765"/>
    <w:rsid w:val="00823A43"/>
    <w:rsid w:val="00825FE4"/>
    <w:rsid w:val="00833B4A"/>
    <w:rsid w:val="00835408"/>
    <w:rsid w:val="008408A3"/>
    <w:rsid w:val="00846B95"/>
    <w:rsid w:val="0085720F"/>
    <w:rsid w:val="00861BBE"/>
    <w:rsid w:val="008624D2"/>
    <w:rsid w:val="00866B2A"/>
    <w:rsid w:val="00866C24"/>
    <w:rsid w:val="00873581"/>
    <w:rsid w:val="008812CF"/>
    <w:rsid w:val="00881EA3"/>
    <w:rsid w:val="00882275"/>
    <w:rsid w:val="00890050"/>
    <w:rsid w:val="00893D91"/>
    <w:rsid w:val="0089446C"/>
    <w:rsid w:val="008945BE"/>
    <w:rsid w:val="008949CA"/>
    <w:rsid w:val="00895518"/>
    <w:rsid w:val="0089796E"/>
    <w:rsid w:val="008A08E9"/>
    <w:rsid w:val="008A5493"/>
    <w:rsid w:val="008A63F3"/>
    <w:rsid w:val="008A6B8C"/>
    <w:rsid w:val="008A7708"/>
    <w:rsid w:val="008B10B8"/>
    <w:rsid w:val="008B3BDD"/>
    <w:rsid w:val="008B5B27"/>
    <w:rsid w:val="008B6069"/>
    <w:rsid w:val="008B62F0"/>
    <w:rsid w:val="008B726C"/>
    <w:rsid w:val="008C3226"/>
    <w:rsid w:val="008D0709"/>
    <w:rsid w:val="008D084B"/>
    <w:rsid w:val="008D1EAE"/>
    <w:rsid w:val="008D36F6"/>
    <w:rsid w:val="008E06FA"/>
    <w:rsid w:val="008E63E7"/>
    <w:rsid w:val="008F0F4D"/>
    <w:rsid w:val="008F444B"/>
    <w:rsid w:val="00905218"/>
    <w:rsid w:val="00910B95"/>
    <w:rsid w:val="00915FE8"/>
    <w:rsid w:val="00916518"/>
    <w:rsid w:val="00916659"/>
    <w:rsid w:val="00917323"/>
    <w:rsid w:val="00933FCD"/>
    <w:rsid w:val="0093620C"/>
    <w:rsid w:val="009363DB"/>
    <w:rsid w:val="00942259"/>
    <w:rsid w:val="009479D8"/>
    <w:rsid w:val="009544B4"/>
    <w:rsid w:val="00955DDE"/>
    <w:rsid w:val="00960126"/>
    <w:rsid w:val="00976B07"/>
    <w:rsid w:val="00980CAC"/>
    <w:rsid w:val="009861AD"/>
    <w:rsid w:val="0099042C"/>
    <w:rsid w:val="00990841"/>
    <w:rsid w:val="00990A0A"/>
    <w:rsid w:val="0099121B"/>
    <w:rsid w:val="00991797"/>
    <w:rsid w:val="009930FA"/>
    <w:rsid w:val="00993439"/>
    <w:rsid w:val="009939FF"/>
    <w:rsid w:val="0099425F"/>
    <w:rsid w:val="00995A50"/>
    <w:rsid w:val="009A1F11"/>
    <w:rsid w:val="009A257F"/>
    <w:rsid w:val="009A2BA6"/>
    <w:rsid w:val="009A2EA1"/>
    <w:rsid w:val="009A553F"/>
    <w:rsid w:val="009A62CE"/>
    <w:rsid w:val="009B334E"/>
    <w:rsid w:val="009B37E2"/>
    <w:rsid w:val="009B42D2"/>
    <w:rsid w:val="009B715C"/>
    <w:rsid w:val="009C31C6"/>
    <w:rsid w:val="009C6C89"/>
    <w:rsid w:val="009C7287"/>
    <w:rsid w:val="009C7714"/>
    <w:rsid w:val="009D33A4"/>
    <w:rsid w:val="009D5346"/>
    <w:rsid w:val="009D6854"/>
    <w:rsid w:val="009E1285"/>
    <w:rsid w:val="009E163E"/>
    <w:rsid w:val="009E326C"/>
    <w:rsid w:val="009E49C2"/>
    <w:rsid w:val="009E5ADA"/>
    <w:rsid w:val="009E63E7"/>
    <w:rsid w:val="009E6910"/>
    <w:rsid w:val="009E692E"/>
    <w:rsid w:val="009F131A"/>
    <w:rsid w:val="00A00FEB"/>
    <w:rsid w:val="00A02D01"/>
    <w:rsid w:val="00A02D05"/>
    <w:rsid w:val="00A06AB1"/>
    <w:rsid w:val="00A17353"/>
    <w:rsid w:val="00A17379"/>
    <w:rsid w:val="00A27B9E"/>
    <w:rsid w:val="00A32429"/>
    <w:rsid w:val="00A35060"/>
    <w:rsid w:val="00A37388"/>
    <w:rsid w:val="00A37BB1"/>
    <w:rsid w:val="00A44B3C"/>
    <w:rsid w:val="00A61E72"/>
    <w:rsid w:val="00A640C8"/>
    <w:rsid w:val="00A649A1"/>
    <w:rsid w:val="00A7296D"/>
    <w:rsid w:val="00A72BB5"/>
    <w:rsid w:val="00A747B3"/>
    <w:rsid w:val="00A769F9"/>
    <w:rsid w:val="00A77A01"/>
    <w:rsid w:val="00A86207"/>
    <w:rsid w:val="00A8785B"/>
    <w:rsid w:val="00A91A16"/>
    <w:rsid w:val="00A922D3"/>
    <w:rsid w:val="00A93414"/>
    <w:rsid w:val="00A96538"/>
    <w:rsid w:val="00A97604"/>
    <w:rsid w:val="00AA3FB2"/>
    <w:rsid w:val="00AB12E5"/>
    <w:rsid w:val="00AB30DB"/>
    <w:rsid w:val="00AC0610"/>
    <w:rsid w:val="00AC0E22"/>
    <w:rsid w:val="00AC1A74"/>
    <w:rsid w:val="00AC6161"/>
    <w:rsid w:val="00AC61C2"/>
    <w:rsid w:val="00AC7700"/>
    <w:rsid w:val="00AD259B"/>
    <w:rsid w:val="00AD27AD"/>
    <w:rsid w:val="00AD2A84"/>
    <w:rsid w:val="00AD3433"/>
    <w:rsid w:val="00AD5C9E"/>
    <w:rsid w:val="00AE0737"/>
    <w:rsid w:val="00AE218C"/>
    <w:rsid w:val="00AE67EB"/>
    <w:rsid w:val="00AE7540"/>
    <w:rsid w:val="00AF1DA9"/>
    <w:rsid w:val="00AF4E98"/>
    <w:rsid w:val="00B00450"/>
    <w:rsid w:val="00B00D73"/>
    <w:rsid w:val="00B00F29"/>
    <w:rsid w:val="00B02127"/>
    <w:rsid w:val="00B03F4A"/>
    <w:rsid w:val="00B22B3B"/>
    <w:rsid w:val="00B2330F"/>
    <w:rsid w:val="00B25561"/>
    <w:rsid w:val="00B2715B"/>
    <w:rsid w:val="00B303EB"/>
    <w:rsid w:val="00B311F2"/>
    <w:rsid w:val="00B31BE4"/>
    <w:rsid w:val="00B3772A"/>
    <w:rsid w:val="00B42FF1"/>
    <w:rsid w:val="00B45A5C"/>
    <w:rsid w:val="00B5107E"/>
    <w:rsid w:val="00B52D3E"/>
    <w:rsid w:val="00B56F7D"/>
    <w:rsid w:val="00B6054C"/>
    <w:rsid w:val="00B62B90"/>
    <w:rsid w:val="00B81E87"/>
    <w:rsid w:val="00B84C20"/>
    <w:rsid w:val="00B86395"/>
    <w:rsid w:val="00B91575"/>
    <w:rsid w:val="00B922AB"/>
    <w:rsid w:val="00B93915"/>
    <w:rsid w:val="00BA14ED"/>
    <w:rsid w:val="00BB7956"/>
    <w:rsid w:val="00BC043C"/>
    <w:rsid w:val="00BC4D5D"/>
    <w:rsid w:val="00BD124C"/>
    <w:rsid w:val="00BD35E3"/>
    <w:rsid w:val="00BD6B64"/>
    <w:rsid w:val="00BE548C"/>
    <w:rsid w:val="00BF0916"/>
    <w:rsid w:val="00BF13C2"/>
    <w:rsid w:val="00BF51FD"/>
    <w:rsid w:val="00BF54BA"/>
    <w:rsid w:val="00BF6825"/>
    <w:rsid w:val="00BF6CEB"/>
    <w:rsid w:val="00BF7BE1"/>
    <w:rsid w:val="00C06810"/>
    <w:rsid w:val="00C071E7"/>
    <w:rsid w:val="00C11632"/>
    <w:rsid w:val="00C128D0"/>
    <w:rsid w:val="00C12D30"/>
    <w:rsid w:val="00C1554F"/>
    <w:rsid w:val="00C177DA"/>
    <w:rsid w:val="00C23124"/>
    <w:rsid w:val="00C25770"/>
    <w:rsid w:val="00C3274A"/>
    <w:rsid w:val="00C343A3"/>
    <w:rsid w:val="00C3547F"/>
    <w:rsid w:val="00C354D2"/>
    <w:rsid w:val="00C37785"/>
    <w:rsid w:val="00C427F1"/>
    <w:rsid w:val="00C46408"/>
    <w:rsid w:val="00C5179A"/>
    <w:rsid w:val="00C54191"/>
    <w:rsid w:val="00C56D28"/>
    <w:rsid w:val="00C614EE"/>
    <w:rsid w:val="00C615DA"/>
    <w:rsid w:val="00C63AE8"/>
    <w:rsid w:val="00C63C1E"/>
    <w:rsid w:val="00C65E16"/>
    <w:rsid w:val="00C664AC"/>
    <w:rsid w:val="00C6650C"/>
    <w:rsid w:val="00C7498B"/>
    <w:rsid w:val="00C86CCD"/>
    <w:rsid w:val="00C87455"/>
    <w:rsid w:val="00C922B7"/>
    <w:rsid w:val="00C926AD"/>
    <w:rsid w:val="00C93FA4"/>
    <w:rsid w:val="00C9528E"/>
    <w:rsid w:val="00C9543A"/>
    <w:rsid w:val="00C95970"/>
    <w:rsid w:val="00C96DB4"/>
    <w:rsid w:val="00C96E0A"/>
    <w:rsid w:val="00C978CA"/>
    <w:rsid w:val="00CA033D"/>
    <w:rsid w:val="00CA04D7"/>
    <w:rsid w:val="00CA0633"/>
    <w:rsid w:val="00CA0FFB"/>
    <w:rsid w:val="00CA3E4C"/>
    <w:rsid w:val="00CB460C"/>
    <w:rsid w:val="00CB47BF"/>
    <w:rsid w:val="00CC58DA"/>
    <w:rsid w:val="00CC7874"/>
    <w:rsid w:val="00CD092F"/>
    <w:rsid w:val="00CD422F"/>
    <w:rsid w:val="00CD4E00"/>
    <w:rsid w:val="00CD73AA"/>
    <w:rsid w:val="00CE074F"/>
    <w:rsid w:val="00CE1EF3"/>
    <w:rsid w:val="00CE54B5"/>
    <w:rsid w:val="00CF0B42"/>
    <w:rsid w:val="00CF2FC3"/>
    <w:rsid w:val="00CF400D"/>
    <w:rsid w:val="00CF7AF7"/>
    <w:rsid w:val="00D0108C"/>
    <w:rsid w:val="00D01AE1"/>
    <w:rsid w:val="00D02290"/>
    <w:rsid w:val="00D04980"/>
    <w:rsid w:val="00D11519"/>
    <w:rsid w:val="00D12066"/>
    <w:rsid w:val="00D1239B"/>
    <w:rsid w:val="00D17E1D"/>
    <w:rsid w:val="00D20D0A"/>
    <w:rsid w:val="00D24B99"/>
    <w:rsid w:val="00D258FF"/>
    <w:rsid w:val="00D2781B"/>
    <w:rsid w:val="00D27DCC"/>
    <w:rsid w:val="00D31317"/>
    <w:rsid w:val="00D40235"/>
    <w:rsid w:val="00D42285"/>
    <w:rsid w:val="00D42BB2"/>
    <w:rsid w:val="00D45B2E"/>
    <w:rsid w:val="00D4722E"/>
    <w:rsid w:val="00D56924"/>
    <w:rsid w:val="00D625BD"/>
    <w:rsid w:val="00D644F8"/>
    <w:rsid w:val="00D648BA"/>
    <w:rsid w:val="00D7123C"/>
    <w:rsid w:val="00D75F19"/>
    <w:rsid w:val="00D765CE"/>
    <w:rsid w:val="00D77297"/>
    <w:rsid w:val="00D82F85"/>
    <w:rsid w:val="00D85E4B"/>
    <w:rsid w:val="00D85EEA"/>
    <w:rsid w:val="00D868F5"/>
    <w:rsid w:val="00D87EEE"/>
    <w:rsid w:val="00D91C7D"/>
    <w:rsid w:val="00D978FF"/>
    <w:rsid w:val="00DA1390"/>
    <w:rsid w:val="00DA2B3E"/>
    <w:rsid w:val="00DA2F33"/>
    <w:rsid w:val="00DA413B"/>
    <w:rsid w:val="00DA4A50"/>
    <w:rsid w:val="00DB1D0A"/>
    <w:rsid w:val="00DB210C"/>
    <w:rsid w:val="00DB6EC2"/>
    <w:rsid w:val="00DC0CE1"/>
    <w:rsid w:val="00DC198B"/>
    <w:rsid w:val="00DC273D"/>
    <w:rsid w:val="00DC557E"/>
    <w:rsid w:val="00DC57DE"/>
    <w:rsid w:val="00DD2F30"/>
    <w:rsid w:val="00DD37FB"/>
    <w:rsid w:val="00DD6632"/>
    <w:rsid w:val="00DD6EAD"/>
    <w:rsid w:val="00DE073A"/>
    <w:rsid w:val="00DE3739"/>
    <w:rsid w:val="00DE72E3"/>
    <w:rsid w:val="00DF1D8F"/>
    <w:rsid w:val="00DF2D8C"/>
    <w:rsid w:val="00DF3CA9"/>
    <w:rsid w:val="00DF3FAA"/>
    <w:rsid w:val="00DF4D81"/>
    <w:rsid w:val="00DF5CEB"/>
    <w:rsid w:val="00E03F48"/>
    <w:rsid w:val="00E04A18"/>
    <w:rsid w:val="00E079A5"/>
    <w:rsid w:val="00E10912"/>
    <w:rsid w:val="00E10D9A"/>
    <w:rsid w:val="00E129F8"/>
    <w:rsid w:val="00E209E5"/>
    <w:rsid w:val="00E246EF"/>
    <w:rsid w:val="00E24770"/>
    <w:rsid w:val="00E24DCB"/>
    <w:rsid w:val="00E261B9"/>
    <w:rsid w:val="00E32EF8"/>
    <w:rsid w:val="00E376AB"/>
    <w:rsid w:val="00E37BD4"/>
    <w:rsid w:val="00E410AB"/>
    <w:rsid w:val="00E41117"/>
    <w:rsid w:val="00E45095"/>
    <w:rsid w:val="00E468BC"/>
    <w:rsid w:val="00E468C5"/>
    <w:rsid w:val="00E52B3D"/>
    <w:rsid w:val="00E53189"/>
    <w:rsid w:val="00E56DB2"/>
    <w:rsid w:val="00E60DA2"/>
    <w:rsid w:val="00E643B8"/>
    <w:rsid w:val="00E65BE3"/>
    <w:rsid w:val="00E66ABB"/>
    <w:rsid w:val="00E710AE"/>
    <w:rsid w:val="00E71115"/>
    <w:rsid w:val="00E7298E"/>
    <w:rsid w:val="00E73E58"/>
    <w:rsid w:val="00E76BA6"/>
    <w:rsid w:val="00E77B88"/>
    <w:rsid w:val="00E77EC1"/>
    <w:rsid w:val="00E8467D"/>
    <w:rsid w:val="00E84F20"/>
    <w:rsid w:val="00E84F5A"/>
    <w:rsid w:val="00E9103F"/>
    <w:rsid w:val="00E9179A"/>
    <w:rsid w:val="00E92F29"/>
    <w:rsid w:val="00EA1A64"/>
    <w:rsid w:val="00EA4338"/>
    <w:rsid w:val="00EA5933"/>
    <w:rsid w:val="00EB122A"/>
    <w:rsid w:val="00EB315B"/>
    <w:rsid w:val="00EB33D6"/>
    <w:rsid w:val="00EB4287"/>
    <w:rsid w:val="00EC1DD2"/>
    <w:rsid w:val="00EC2F2A"/>
    <w:rsid w:val="00ED2A0D"/>
    <w:rsid w:val="00EE48ED"/>
    <w:rsid w:val="00EE4DF6"/>
    <w:rsid w:val="00EF149F"/>
    <w:rsid w:val="00EF6379"/>
    <w:rsid w:val="00F07C6F"/>
    <w:rsid w:val="00F114D2"/>
    <w:rsid w:val="00F12157"/>
    <w:rsid w:val="00F1315A"/>
    <w:rsid w:val="00F14201"/>
    <w:rsid w:val="00F15F44"/>
    <w:rsid w:val="00F218A9"/>
    <w:rsid w:val="00F25830"/>
    <w:rsid w:val="00F25A9E"/>
    <w:rsid w:val="00F25DF4"/>
    <w:rsid w:val="00F306BF"/>
    <w:rsid w:val="00F30729"/>
    <w:rsid w:val="00F32AB9"/>
    <w:rsid w:val="00F3481F"/>
    <w:rsid w:val="00F357F2"/>
    <w:rsid w:val="00F35F85"/>
    <w:rsid w:val="00F36ABD"/>
    <w:rsid w:val="00F37AE7"/>
    <w:rsid w:val="00F53A28"/>
    <w:rsid w:val="00F555B3"/>
    <w:rsid w:val="00F56841"/>
    <w:rsid w:val="00F621F0"/>
    <w:rsid w:val="00F62A48"/>
    <w:rsid w:val="00F6404B"/>
    <w:rsid w:val="00F740AA"/>
    <w:rsid w:val="00F82E5F"/>
    <w:rsid w:val="00F85B8C"/>
    <w:rsid w:val="00F86805"/>
    <w:rsid w:val="00F87DDF"/>
    <w:rsid w:val="00F9157A"/>
    <w:rsid w:val="00F92088"/>
    <w:rsid w:val="00F970A0"/>
    <w:rsid w:val="00FA0ADD"/>
    <w:rsid w:val="00FA17A3"/>
    <w:rsid w:val="00FA307D"/>
    <w:rsid w:val="00FA7C84"/>
    <w:rsid w:val="00FC0396"/>
    <w:rsid w:val="00FC09ED"/>
    <w:rsid w:val="00FC1813"/>
    <w:rsid w:val="00FC4AA8"/>
    <w:rsid w:val="00FC6CF9"/>
    <w:rsid w:val="00FD2D46"/>
    <w:rsid w:val="00FD367E"/>
    <w:rsid w:val="00FE0AA0"/>
    <w:rsid w:val="00FE0EC6"/>
    <w:rsid w:val="00FE2E92"/>
    <w:rsid w:val="00FE3602"/>
    <w:rsid w:val="00FF1F1E"/>
    <w:rsid w:val="00FF5BF2"/>
    <w:rsid w:val="00FF7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84B535"/>
  <w15:chartTrackingRefBased/>
  <w15:docId w15:val="{F353C549-079F-4368-9FC9-F11A6B0EF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72E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072B1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D534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D534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D534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D5346"/>
    <w:rPr>
      <w:sz w:val="22"/>
      <w:szCs w:val="22"/>
    </w:rPr>
  </w:style>
  <w:style w:type="character" w:styleId="Hyperlink">
    <w:name w:val="Hyperlink"/>
    <w:uiPriority w:val="99"/>
    <w:unhideWhenUsed/>
    <w:rsid w:val="0066467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C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F6CEB"/>
    <w:rPr>
      <w:rFonts w:ascii="Segoe UI" w:hAnsi="Segoe UI" w:cs="Segoe UI"/>
      <w:sz w:val="18"/>
      <w:szCs w:val="18"/>
      <w:lang w:val="en-US" w:eastAsia="en-US"/>
    </w:rPr>
  </w:style>
  <w:style w:type="paragraph" w:customStyle="1" w:styleId="VenturaTitle">
    <w:name w:val="Ventura Title"/>
    <w:basedOn w:val="Normal"/>
    <w:rsid w:val="00145FD3"/>
    <w:pPr>
      <w:widowControl w:val="0"/>
      <w:tabs>
        <w:tab w:val="center" w:pos="5554"/>
      </w:tabs>
      <w:spacing w:before="240" w:after="240" w:line="240" w:lineRule="auto"/>
      <w:contextualSpacing/>
      <w:jc w:val="both"/>
    </w:pPr>
    <w:rPr>
      <w:rFonts w:ascii="Times New Roman" w:eastAsia="Times New Roman" w:hAnsi="Times New Roman"/>
      <w:bCs/>
      <w:sz w:val="36"/>
      <w:szCs w:val="26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8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s://jurnal.vifada.id/index.php/amar" TargetMode="External"/><Relationship Id="rId3" Type="http://schemas.openxmlformats.org/officeDocument/2006/relationships/hyperlink" Target="mailto:mail@amarsani.name" TargetMode="External"/><Relationship Id="rId7" Type="http://schemas.openxmlformats.org/officeDocument/2006/relationships/hyperlink" Target="mailto:mail@amarsani.name" TargetMode="External"/><Relationship Id="rId2" Type="http://schemas.openxmlformats.org/officeDocument/2006/relationships/hyperlink" Target="mailto:admin@vifada.id" TargetMode="External"/><Relationship Id="rId1" Type="http://schemas.openxmlformats.org/officeDocument/2006/relationships/image" Target="media/image1.png"/><Relationship Id="rId6" Type="http://schemas.openxmlformats.org/officeDocument/2006/relationships/hyperlink" Target="mailto:admin@vifada.id" TargetMode="External"/><Relationship Id="rId5" Type="http://schemas.openxmlformats.org/officeDocument/2006/relationships/hyperlink" Target="https://jurnal.vifada.id/index.php/amar/oai" TargetMode="External"/><Relationship Id="rId4" Type="http://schemas.openxmlformats.org/officeDocument/2006/relationships/hyperlink" Target="https://jurnal.vifada.id/index.php/amar" TargetMode="External"/><Relationship Id="rId9" Type="http://schemas.openxmlformats.org/officeDocument/2006/relationships/hyperlink" Target="https://jurnal.vifada.id/index.php/amar/oa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2035F-AB37-459E-9F4E-B666C8939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3</CharactersWithSpaces>
  <SharedDoc>false</SharedDoc>
  <HLinks>
    <vt:vector size="18" baseType="variant">
      <vt:variant>
        <vt:i4>2818081</vt:i4>
      </vt:variant>
      <vt:variant>
        <vt:i4>6</vt:i4>
      </vt:variant>
      <vt:variant>
        <vt:i4>0</vt:i4>
      </vt:variant>
      <vt:variant>
        <vt:i4>5</vt:i4>
      </vt:variant>
      <vt:variant>
        <vt:lpwstr>http://www.jurnaljam.ub.ac.id/</vt:lpwstr>
      </vt:variant>
      <vt:variant>
        <vt:lpwstr/>
      </vt:variant>
      <vt:variant>
        <vt:i4>5046321</vt:i4>
      </vt:variant>
      <vt:variant>
        <vt:i4>3</vt:i4>
      </vt:variant>
      <vt:variant>
        <vt:i4>0</vt:i4>
      </vt:variant>
      <vt:variant>
        <vt:i4>5</vt:i4>
      </vt:variant>
      <vt:variant>
        <vt:lpwstr>mailto:jurnaljam@ub.ac.id</vt:lpwstr>
      </vt:variant>
      <vt:variant>
        <vt:lpwstr/>
      </vt:variant>
      <vt:variant>
        <vt:i4>7864409</vt:i4>
      </vt:variant>
      <vt:variant>
        <vt:i4>0</vt:i4>
      </vt:variant>
      <vt:variant>
        <vt:i4>0</vt:i4>
      </vt:variant>
      <vt:variant>
        <vt:i4>5</vt:i4>
      </vt:variant>
      <vt:variant>
        <vt:lpwstr>mailto:jurnaljam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Reviewer</cp:lastModifiedBy>
  <cp:revision>2</cp:revision>
  <cp:lastPrinted>2016-07-27T05:18:00Z</cp:lastPrinted>
  <dcterms:created xsi:type="dcterms:W3CDTF">2025-12-14T19:54:00Z</dcterms:created>
  <dcterms:modified xsi:type="dcterms:W3CDTF">2025-12-14T19:54:00Z</dcterms:modified>
</cp:coreProperties>
</file>